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FF66A9" w14:textId="5892575C" w:rsidR="007F7BB1" w:rsidRPr="007F7BB1" w:rsidRDefault="00AC1E68" w:rsidP="00AC1E68">
      <w:pPr>
        <w:pStyle w:val="Heading2"/>
      </w:pPr>
      <w:r w:rsidRPr="00AC1E68">
        <w:t>Lecture 5</w:t>
      </w:r>
      <w:r>
        <w:t xml:space="preserve"> </w:t>
      </w:r>
      <w:r w:rsidRPr="00AC1E68">
        <w:t>Algorithm Performance Analysis</w:t>
      </w:r>
    </w:p>
    <w:p w14:paraId="56124AD1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1. What is the primary goal of algorithm performance analysis?</w:t>
      </w:r>
    </w:p>
    <w:p w14:paraId="16CD23A6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a) To measure execution time</w:t>
      </w:r>
    </w:p>
    <w:p w14:paraId="56DD441C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b) To count the number of operations</w:t>
      </w:r>
    </w:p>
    <w:p w14:paraId="018AD7D8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c) To focus on how performance scales</w:t>
      </w:r>
    </w:p>
    <w:p w14:paraId="46871BA3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d) All of the above</w:t>
      </w:r>
    </w:p>
    <w:p w14:paraId="4329FF9A" w14:textId="77777777" w:rsidR="007F7BB1" w:rsidRPr="007F7BB1" w:rsidRDefault="007F7BB1" w:rsidP="007F7BB1">
      <w:pPr>
        <w:rPr>
          <w:sz w:val="22"/>
          <w:szCs w:val="22"/>
        </w:rPr>
      </w:pPr>
    </w:p>
    <w:p w14:paraId="3D3F99B4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2. Which of the following is NOT a focus of asymptotic analysis?</w:t>
      </w:r>
    </w:p>
    <w:p w14:paraId="4BF8514D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a) Runtime as input size gets large</w:t>
      </w:r>
    </w:p>
    <w:p w14:paraId="1053D8AF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b) Rate of growth determined by the dominating highest-order term</w:t>
      </w:r>
    </w:p>
    <w:p w14:paraId="7BAC5FA7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c) Exact values for specific inputs</w:t>
      </w:r>
    </w:p>
    <w:p w14:paraId="1EDE7EB5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d) Leading coefficient and lower-order terms falling away</w:t>
      </w:r>
    </w:p>
    <w:p w14:paraId="67C38DFE" w14:textId="77777777" w:rsidR="007F7BB1" w:rsidRPr="007F7BB1" w:rsidRDefault="007F7BB1" w:rsidP="007F7BB1">
      <w:pPr>
        <w:rPr>
          <w:sz w:val="22"/>
          <w:szCs w:val="22"/>
        </w:rPr>
      </w:pPr>
    </w:p>
    <w:p w14:paraId="542B4A86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3. In Big-O notation, what does </w:t>
      </w:r>
      <w:proofErr w:type="gramStart"/>
      <w:r w:rsidRPr="007F7BB1">
        <w:rPr>
          <w:sz w:val="22"/>
          <w:szCs w:val="22"/>
        </w:rPr>
        <w:t>O(</w:t>
      </w:r>
      <w:proofErr w:type="gramEnd"/>
      <w:r w:rsidRPr="007F7BB1">
        <w:rPr>
          <w:sz w:val="22"/>
          <w:szCs w:val="22"/>
        </w:rPr>
        <w:t>1) typically represent?</w:t>
      </w:r>
    </w:p>
    <w:p w14:paraId="1BD6DD2F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a) Linear time complexity</w:t>
      </w:r>
    </w:p>
    <w:p w14:paraId="1CF01A22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b) Constant time complexity</w:t>
      </w:r>
    </w:p>
    <w:p w14:paraId="42275DD2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c) Logarithmic time complexity</w:t>
      </w:r>
    </w:p>
    <w:p w14:paraId="7B472876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d) Quadratic time complexity</w:t>
      </w:r>
    </w:p>
    <w:p w14:paraId="2F44D753" w14:textId="77777777" w:rsidR="007F7BB1" w:rsidRPr="007F7BB1" w:rsidRDefault="007F7BB1" w:rsidP="007F7BB1">
      <w:pPr>
        <w:rPr>
          <w:sz w:val="22"/>
          <w:szCs w:val="22"/>
        </w:rPr>
      </w:pPr>
    </w:p>
    <w:p w14:paraId="7F054F69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4. Which of the following is the correct order of time complexities from fastest to slowest?</w:t>
      </w:r>
    </w:p>
    <w:p w14:paraId="09C45B32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a) O(n!) &lt; O(2^n) &lt; O(n^2) &lt; </w:t>
      </w:r>
      <w:proofErr w:type="gramStart"/>
      <w:r w:rsidRPr="007F7BB1">
        <w:rPr>
          <w:sz w:val="22"/>
          <w:szCs w:val="22"/>
        </w:rPr>
        <w:t>O(</w:t>
      </w:r>
      <w:proofErr w:type="gramEnd"/>
      <w:r w:rsidRPr="007F7BB1">
        <w:rPr>
          <w:sz w:val="22"/>
          <w:szCs w:val="22"/>
        </w:rPr>
        <w:t>n log n) &lt; O(n) &lt; O(log n) &lt; O(1)</w:t>
      </w:r>
    </w:p>
    <w:p w14:paraId="4CEB3DF1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b) </w:t>
      </w:r>
      <w:proofErr w:type="gramStart"/>
      <w:r w:rsidRPr="007F7BB1">
        <w:rPr>
          <w:sz w:val="22"/>
          <w:szCs w:val="22"/>
        </w:rPr>
        <w:t>O(</w:t>
      </w:r>
      <w:proofErr w:type="gramEnd"/>
      <w:r w:rsidRPr="007F7BB1">
        <w:rPr>
          <w:sz w:val="22"/>
          <w:szCs w:val="22"/>
        </w:rPr>
        <w:t>1) &lt; O(log n) &lt; O(n) &lt; O(n log n) &lt; O(n^2) &lt; O(2^n) &lt; O(n!)</w:t>
      </w:r>
    </w:p>
    <w:p w14:paraId="77B429E7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c) O(n) &lt; </w:t>
      </w:r>
      <w:proofErr w:type="gramStart"/>
      <w:r w:rsidRPr="007F7BB1">
        <w:rPr>
          <w:sz w:val="22"/>
          <w:szCs w:val="22"/>
        </w:rPr>
        <w:t>O(</w:t>
      </w:r>
      <w:proofErr w:type="gramEnd"/>
      <w:r w:rsidRPr="007F7BB1">
        <w:rPr>
          <w:sz w:val="22"/>
          <w:szCs w:val="22"/>
        </w:rPr>
        <w:t>1) &lt; O(log n) &lt; O(n log n) &lt; O(n^2) &lt; O(2^n) &lt; O(n!)</w:t>
      </w:r>
    </w:p>
    <w:p w14:paraId="55B87D93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d) </w:t>
      </w:r>
      <w:proofErr w:type="gramStart"/>
      <w:r w:rsidRPr="007F7BB1">
        <w:rPr>
          <w:sz w:val="22"/>
          <w:szCs w:val="22"/>
        </w:rPr>
        <w:t>O(</w:t>
      </w:r>
      <w:proofErr w:type="gramEnd"/>
      <w:r w:rsidRPr="007F7BB1">
        <w:rPr>
          <w:sz w:val="22"/>
          <w:szCs w:val="22"/>
        </w:rPr>
        <w:t>1) &lt; O(n) &lt; O(log n) &lt; O(n log n) &lt; O(n^2) &lt; O(2^n) &lt; O(n!)</w:t>
      </w:r>
    </w:p>
    <w:p w14:paraId="6B4AA72C" w14:textId="77777777" w:rsidR="007F7BB1" w:rsidRPr="007F7BB1" w:rsidRDefault="007F7BB1" w:rsidP="007F7BB1">
      <w:pPr>
        <w:rPr>
          <w:sz w:val="22"/>
          <w:szCs w:val="22"/>
        </w:rPr>
      </w:pPr>
    </w:p>
    <w:p w14:paraId="29FC3E18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5. What is the time complexity of selection sort in the worst case?</w:t>
      </w:r>
    </w:p>
    <w:p w14:paraId="4CE6E2FA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a) O(n)</w:t>
      </w:r>
    </w:p>
    <w:p w14:paraId="509E7CDE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b) </w:t>
      </w:r>
      <w:proofErr w:type="gramStart"/>
      <w:r w:rsidRPr="007F7BB1">
        <w:rPr>
          <w:sz w:val="22"/>
          <w:szCs w:val="22"/>
        </w:rPr>
        <w:t>O(</w:t>
      </w:r>
      <w:proofErr w:type="gramEnd"/>
      <w:r w:rsidRPr="007F7BB1">
        <w:rPr>
          <w:sz w:val="22"/>
          <w:szCs w:val="22"/>
        </w:rPr>
        <w:t>n log n)</w:t>
      </w:r>
    </w:p>
    <w:p w14:paraId="6B2927A3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c) O(n^2)</w:t>
      </w:r>
    </w:p>
    <w:p w14:paraId="24E29400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lastRenderedPageBreak/>
        <w:t xml:space="preserve">   d) O(2^n)</w:t>
      </w:r>
    </w:p>
    <w:p w14:paraId="7ADFD055" w14:textId="77777777" w:rsidR="007F7BB1" w:rsidRPr="007F7BB1" w:rsidRDefault="007F7BB1" w:rsidP="007F7BB1">
      <w:pPr>
        <w:rPr>
          <w:sz w:val="22"/>
          <w:szCs w:val="22"/>
        </w:rPr>
      </w:pPr>
    </w:p>
    <w:p w14:paraId="774851B9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6. Which sorting algorithm has a best-case time complexity of O(n)?</w:t>
      </w:r>
    </w:p>
    <w:p w14:paraId="2C74285C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a) Selection Sort</w:t>
      </w:r>
    </w:p>
    <w:p w14:paraId="7F3D1886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b) Merge Sort</w:t>
      </w:r>
    </w:p>
    <w:p w14:paraId="65E2DB57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c) Insertion Sort</w:t>
      </w:r>
    </w:p>
    <w:p w14:paraId="4B0592D0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d) Quick Sort</w:t>
      </w:r>
    </w:p>
    <w:p w14:paraId="767A4325" w14:textId="77777777" w:rsidR="007F7BB1" w:rsidRPr="007F7BB1" w:rsidRDefault="007F7BB1" w:rsidP="007F7BB1">
      <w:pPr>
        <w:rPr>
          <w:sz w:val="22"/>
          <w:szCs w:val="22"/>
        </w:rPr>
      </w:pPr>
    </w:p>
    <w:p w14:paraId="4B6EDF6C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7. What is the time complexity of binary search?</w:t>
      </w:r>
    </w:p>
    <w:p w14:paraId="777E0B2C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a) </w:t>
      </w:r>
      <w:proofErr w:type="gramStart"/>
      <w:r w:rsidRPr="007F7BB1">
        <w:rPr>
          <w:sz w:val="22"/>
          <w:szCs w:val="22"/>
        </w:rPr>
        <w:t>O(</w:t>
      </w:r>
      <w:proofErr w:type="gramEnd"/>
      <w:r w:rsidRPr="007F7BB1">
        <w:rPr>
          <w:sz w:val="22"/>
          <w:szCs w:val="22"/>
        </w:rPr>
        <w:t>1)</w:t>
      </w:r>
    </w:p>
    <w:p w14:paraId="397F8820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b) </w:t>
      </w:r>
      <w:proofErr w:type="gramStart"/>
      <w:r w:rsidRPr="007F7BB1">
        <w:rPr>
          <w:sz w:val="22"/>
          <w:szCs w:val="22"/>
        </w:rPr>
        <w:t>O(</w:t>
      </w:r>
      <w:proofErr w:type="gramEnd"/>
      <w:r w:rsidRPr="007F7BB1">
        <w:rPr>
          <w:sz w:val="22"/>
          <w:szCs w:val="22"/>
        </w:rPr>
        <w:t>log n)</w:t>
      </w:r>
    </w:p>
    <w:p w14:paraId="6C961840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c) O(n)</w:t>
      </w:r>
    </w:p>
    <w:p w14:paraId="552D4D47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d) O(n^2)</w:t>
      </w:r>
    </w:p>
    <w:p w14:paraId="37A853DD" w14:textId="77777777" w:rsidR="007F7BB1" w:rsidRPr="007F7BB1" w:rsidRDefault="007F7BB1" w:rsidP="007F7BB1">
      <w:pPr>
        <w:rPr>
          <w:sz w:val="22"/>
          <w:szCs w:val="22"/>
        </w:rPr>
      </w:pPr>
    </w:p>
    <w:p w14:paraId="4FA626C4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8. Which case of algorithm analysis represents the worst possible performance for any input of a fixed size n?</w:t>
      </w:r>
    </w:p>
    <w:p w14:paraId="342A131B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a) </w:t>
      </w:r>
      <w:proofErr w:type="gramStart"/>
      <w:r w:rsidRPr="007F7BB1">
        <w:rPr>
          <w:sz w:val="22"/>
          <w:szCs w:val="22"/>
        </w:rPr>
        <w:t>Best</w:t>
      </w:r>
      <w:proofErr w:type="gramEnd"/>
      <w:r w:rsidRPr="007F7BB1">
        <w:rPr>
          <w:sz w:val="22"/>
          <w:szCs w:val="22"/>
        </w:rPr>
        <w:t xml:space="preserve"> case</w:t>
      </w:r>
    </w:p>
    <w:p w14:paraId="4D2BCDD9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b) Average case</w:t>
      </w:r>
    </w:p>
    <w:p w14:paraId="2484CBE9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c) Worst case</w:t>
      </w:r>
    </w:p>
    <w:p w14:paraId="3980EE16" w14:textId="7DF7F3EF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d) Amortized case</w:t>
      </w:r>
    </w:p>
    <w:p w14:paraId="223AA221" w14:textId="77777777" w:rsidR="007F7BB1" w:rsidRPr="007F7BB1" w:rsidRDefault="007F7BB1" w:rsidP="007F7BB1">
      <w:pPr>
        <w:rPr>
          <w:sz w:val="22"/>
          <w:szCs w:val="22"/>
        </w:rPr>
      </w:pPr>
    </w:p>
    <w:p w14:paraId="3E6A8130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9. What is the primary advantage of using Big-O notation for algorithm analysis?</w:t>
      </w:r>
    </w:p>
    <w:p w14:paraId="16EAE6EE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a) It provides exact runtime measurements</w:t>
      </w:r>
    </w:p>
    <w:p w14:paraId="4CA9FFCB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b) It focuses on how performance scales with input size</w:t>
      </w:r>
    </w:p>
    <w:p w14:paraId="30C6E597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c) It accounts for all possible inputs</w:t>
      </w:r>
    </w:p>
    <w:p w14:paraId="59629956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d) It measures the best-case scenario</w:t>
      </w:r>
    </w:p>
    <w:p w14:paraId="677A6E6B" w14:textId="77777777" w:rsidR="007F7BB1" w:rsidRPr="007F7BB1" w:rsidRDefault="007F7BB1" w:rsidP="007F7BB1">
      <w:pPr>
        <w:rPr>
          <w:sz w:val="22"/>
          <w:szCs w:val="22"/>
        </w:rPr>
      </w:pPr>
    </w:p>
    <w:p w14:paraId="5EEAE466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10. In asymptotic analysis, what do we do with constant factors?</w:t>
      </w:r>
    </w:p>
    <w:p w14:paraId="7448FB9C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) Keep them as they are</w:t>
      </w:r>
    </w:p>
    <w:p w14:paraId="2EE998B8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b) Multiply them</w:t>
      </w:r>
    </w:p>
    <w:p w14:paraId="529486DC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lastRenderedPageBreak/>
        <w:t xml:space="preserve">    c) Drop them</w:t>
      </w:r>
    </w:p>
    <w:p w14:paraId="270692B8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d) Add them to the input size</w:t>
      </w:r>
    </w:p>
    <w:p w14:paraId="63557A51" w14:textId="77777777" w:rsidR="007F7BB1" w:rsidRPr="007F7BB1" w:rsidRDefault="007F7BB1" w:rsidP="007F7BB1">
      <w:pPr>
        <w:rPr>
          <w:sz w:val="22"/>
          <w:szCs w:val="22"/>
        </w:rPr>
      </w:pPr>
    </w:p>
    <w:p w14:paraId="614255B5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11. What is the time complexity of merge sort in all cases?</w:t>
      </w:r>
    </w:p>
    <w:p w14:paraId="48DEEA41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) O(n)</w:t>
      </w:r>
    </w:p>
    <w:p w14:paraId="2ACD8FDD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b) </w:t>
      </w:r>
      <w:proofErr w:type="gramStart"/>
      <w:r w:rsidRPr="007F7BB1">
        <w:rPr>
          <w:sz w:val="22"/>
          <w:szCs w:val="22"/>
        </w:rPr>
        <w:t>O(</w:t>
      </w:r>
      <w:proofErr w:type="gramEnd"/>
      <w:r w:rsidRPr="007F7BB1">
        <w:rPr>
          <w:sz w:val="22"/>
          <w:szCs w:val="22"/>
        </w:rPr>
        <w:t>n log n)</w:t>
      </w:r>
    </w:p>
    <w:p w14:paraId="2B14D95E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c) O(n^2)</w:t>
      </w:r>
    </w:p>
    <w:p w14:paraId="59E3BAF2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d) O(2^n)</w:t>
      </w:r>
    </w:p>
    <w:p w14:paraId="4300932B" w14:textId="77777777" w:rsidR="007F7BB1" w:rsidRPr="007F7BB1" w:rsidRDefault="007F7BB1" w:rsidP="007F7BB1">
      <w:pPr>
        <w:rPr>
          <w:sz w:val="22"/>
          <w:szCs w:val="22"/>
        </w:rPr>
      </w:pPr>
    </w:p>
    <w:p w14:paraId="081AC160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12. Which of the following is NOT a factor that influences the running time of a program on real systems?</w:t>
      </w:r>
    </w:p>
    <w:p w14:paraId="057930CF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) Java Compiler</w:t>
      </w:r>
    </w:p>
    <w:p w14:paraId="155219C4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b) Java Virtual Machine</w:t>
      </w:r>
    </w:p>
    <w:p w14:paraId="09B34042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c) Operating System</w:t>
      </w:r>
    </w:p>
    <w:p w14:paraId="3CB4E577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d) Programming Language Syntax</w:t>
      </w:r>
    </w:p>
    <w:p w14:paraId="13DDB482" w14:textId="77777777" w:rsidR="007F7BB1" w:rsidRPr="007F7BB1" w:rsidRDefault="007F7BB1" w:rsidP="007F7BB1">
      <w:pPr>
        <w:rPr>
          <w:sz w:val="22"/>
          <w:szCs w:val="22"/>
        </w:rPr>
      </w:pPr>
    </w:p>
    <w:p w14:paraId="3B62A6C9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13. What is the purpose of benchmarking in performance analysis?</w:t>
      </w:r>
    </w:p>
    <w:p w14:paraId="52A54968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) To prove the correctness of an algorithm</w:t>
      </w:r>
    </w:p>
    <w:p w14:paraId="29FDF333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b) To measure actual execution time on real machines</w:t>
      </w:r>
    </w:p>
    <w:p w14:paraId="0E67ABE5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c) To determine the space complexity</w:t>
      </w:r>
    </w:p>
    <w:p w14:paraId="3A3A24CB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d) To calculate the Big-O notation</w:t>
      </w:r>
    </w:p>
    <w:p w14:paraId="6385017E" w14:textId="77777777" w:rsidR="007F7BB1" w:rsidRPr="007F7BB1" w:rsidRDefault="007F7BB1" w:rsidP="007F7BB1">
      <w:pPr>
        <w:rPr>
          <w:sz w:val="22"/>
          <w:szCs w:val="22"/>
        </w:rPr>
      </w:pPr>
    </w:p>
    <w:p w14:paraId="009738FC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14. Which Java method is used to get the current time in nanoseconds for benchmarking?</w:t>
      </w:r>
    </w:p>
    <w:p w14:paraId="4471D8D7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) </w:t>
      </w:r>
      <w:proofErr w:type="spellStart"/>
      <w:r w:rsidRPr="007F7BB1">
        <w:rPr>
          <w:sz w:val="22"/>
          <w:szCs w:val="22"/>
        </w:rPr>
        <w:t>System.currentTimeMillis</w:t>
      </w:r>
      <w:proofErr w:type="spellEnd"/>
      <w:r w:rsidRPr="007F7BB1">
        <w:rPr>
          <w:sz w:val="22"/>
          <w:szCs w:val="22"/>
        </w:rPr>
        <w:t>()</w:t>
      </w:r>
    </w:p>
    <w:p w14:paraId="5E9879E9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b) </w:t>
      </w:r>
      <w:proofErr w:type="spellStart"/>
      <w:r w:rsidRPr="007F7BB1">
        <w:rPr>
          <w:sz w:val="22"/>
          <w:szCs w:val="22"/>
        </w:rPr>
        <w:t>System.nanoTime</w:t>
      </w:r>
      <w:proofErr w:type="spellEnd"/>
      <w:r w:rsidRPr="007F7BB1">
        <w:rPr>
          <w:sz w:val="22"/>
          <w:szCs w:val="22"/>
        </w:rPr>
        <w:t>()</w:t>
      </w:r>
    </w:p>
    <w:p w14:paraId="1A89C1BA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c) </w:t>
      </w:r>
      <w:proofErr w:type="spellStart"/>
      <w:r w:rsidRPr="007F7BB1">
        <w:rPr>
          <w:sz w:val="22"/>
          <w:szCs w:val="22"/>
        </w:rPr>
        <w:t>System.getTime</w:t>
      </w:r>
      <w:proofErr w:type="spellEnd"/>
      <w:r w:rsidRPr="007F7BB1">
        <w:rPr>
          <w:sz w:val="22"/>
          <w:szCs w:val="22"/>
        </w:rPr>
        <w:t>()</w:t>
      </w:r>
    </w:p>
    <w:p w14:paraId="31D9CD7E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d) </w:t>
      </w:r>
      <w:proofErr w:type="spellStart"/>
      <w:r w:rsidRPr="007F7BB1">
        <w:rPr>
          <w:sz w:val="22"/>
          <w:szCs w:val="22"/>
        </w:rPr>
        <w:t>System.benchmarkTime</w:t>
      </w:r>
      <w:proofErr w:type="spellEnd"/>
      <w:r w:rsidRPr="007F7BB1">
        <w:rPr>
          <w:sz w:val="22"/>
          <w:szCs w:val="22"/>
        </w:rPr>
        <w:t>()</w:t>
      </w:r>
    </w:p>
    <w:p w14:paraId="0FC53154" w14:textId="77777777" w:rsidR="007F7BB1" w:rsidRPr="007F7BB1" w:rsidRDefault="007F7BB1" w:rsidP="007F7BB1">
      <w:pPr>
        <w:rPr>
          <w:sz w:val="22"/>
          <w:szCs w:val="22"/>
        </w:rPr>
      </w:pPr>
    </w:p>
    <w:p w14:paraId="1B022B86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15. What is the time complexity of linear search in the worst case?</w:t>
      </w:r>
    </w:p>
    <w:p w14:paraId="3D4C7C83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) </w:t>
      </w:r>
      <w:proofErr w:type="gramStart"/>
      <w:r w:rsidRPr="007F7BB1">
        <w:rPr>
          <w:sz w:val="22"/>
          <w:szCs w:val="22"/>
        </w:rPr>
        <w:t>O(</w:t>
      </w:r>
      <w:proofErr w:type="gramEnd"/>
      <w:r w:rsidRPr="007F7BB1">
        <w:rPr>
          <w:sz w:val="22"/>
          <w:szCs w:val="22"/>
        </w:rPr>
        <w:t>1)</w:t>
      </w:r>
    </w:p>
    <w:p w14:paraId="3A517659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lastRenderedPageBreak/>
        <w:t xml:space="preserve">    b) </w:t>
      </w:r>
      <w:proofErr w:type="gramStart"/>
      <w:r w:rsidRPr="007F7BB1">
        <w:rPr>
          <w:sz w:val="22"/>
          <w:szCs w:val="22"/>
        </w:rPr>
        <w:t>O(</w:t>
      </w:r>
      <w:proofErr w:type="gramEnd"/>
      <w:r w:rsidRPr="007F7BB1">
        <w:rPr>
          <w:sz w:val="22"/>
          <w:szCs w:val="22"/>
        </w:rPr>
        <w:t>log n)</w:t>
      </w:r>
    </w:p>
    <w:p w14:paraId="6235F61E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c) O(n)</w:t>
      </w:r>
    </w:p>
    <w:p w14:paraId="4B2FC92B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d) O(n^2)</w:t>
      </w:r>
    </w:p>
    <w:p w14:paraId="17E15160" w14:textId="77777777" w:rsidR="007F7BB1" w:rsidRPr="007F7BB1" w:rsidRDefault="007F7BB1" w:rsidP="007F7BB1">
      <w:pPr>
        <w:rPr>
          <w:sz w:val="22"/>
          <w:szCs w:val="22"/>
        </w:rPr>
      </w:pPr>
    </w:p>
    <w:p w14:paraId="39FB872D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16. Which sorting algorithm divides the list in half recursively?</w:t>
      </w:r>
    </w:p>
    <w:p w14:paraId="017D95C7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) Bubble Sort</w:t>
      </w:r>
    </w:p>
    <w:p w14:paraId="49E7B142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b) Insertion Sort</w:t>
      </w:r>
    </w:p>
    <w:p w14:paraId="58881322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c) Selection Sort</w:t>
      </w:r>
    </w:p>
    <w:p w14:paraId="7752E2B4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d) Merge Sort</w:t>
      </w:r>
    </w:p>
    <w:p w14:paraId="65B7C989" w14:textId="77777777" w:rsidR="007F7BB1" w:rsidRPr="007F7BB1" w:rsidRDefault="007F7BB1" w:rsidP="007F7BB1">
      <w:pPr>
        <w:rPr>
          <w:sz w:val="22"/>
          <w:szCs w:val="22"/>
        </w:rPr>
      </w:pPr>
    </w:p>
    <w:p w14:paraId="56BB6B2E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17. What is the best-case time complexity of quick sort?</w:t>
      </w:r>
    </w:p>
    <w:p w14:paraId="6F0B9874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) O(n)</w:t>
      </w:r>
    </w:p>
    <w:p w14:paraId="2AE484B1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b) </w:t>
      </w:r>
      <w:proofErr w:type="gramStart"/>
      <w:r w:rsidRPr="007F7BB1">
        <w:rPr>
          <w:sz w:val="22"/>
          <w:szCs w:val="22"/>
        </w:rPr>
        <w:t>O(</w:t>
      </w:r>
      <w:proofErr w:type="gramEnd"/>
      <w:r w:rsidRPr="007F7BB1">
        <w:rPr>
          <w:sz w:val="22"/>
          <w:szCs w:val="22"/>
        </w:rPr>
        <w:t>n log n)</w:t>
      </w:r>
    </w:p>
    <w:p w14:paraId="1BC3392B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c) O(n^2)</w:t>
      </w:r>
    </w:p>
    <w:p w14:paraId="2B74E94F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d) O(2^n)</w:t>
      </w:r>
    </w:p>
    <w:p w14:paraId="6115374E" w14:textId="77777777" w:rsidR="007F7BB1" w:rsidRPr="007F7BB1" w:rsidRDefault="007F7BB1" w:rsidP="007F7BB1">
      <w:pPr>
        <w:rPr>
          <w:sz w:val="22"/>
          <w:szCs w:val="22"/>
        </w:rPr>
      </w:pPr>
    </w:p>
    <w:p w14:paraId="05F79F41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18. In Big-O notation, what does O(n^2) typically represent?</w:t>
      </w:r>
    </w:p>
    <w:p w14:paraId="07A53405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) Linear time complexity</w:t>
      </w:r>
    </w:p>
    <w:p w14:paraId="67C94828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b) Logarithmic time complexity</w:t>
      </w:r>
    </w:p>
    <w:p w14:paraId="2FE2040B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c) Quadratic time complexity</w:t>
      </w:r>
    </w:p>
    <w:p w14:paraId="0CC1E7DA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d) Exponential time complexity</w:t>
      </w:r>
    </w:p>
    <w:p w14:paraId="39C9CF64" w14:textId="77777777" w:rsidR="007F7BB1" w:rsidRPr="007F7BB1" w:rsidRDefault="007F7BB1" w:rsidP="007F7BB1">
      <w:pPr>
        <w:rPr>
          <w:sz w:val="22"/>
          <w:szCs w:val="22"/>
        </w:rPr>
      </w:pPr>
    </w:p>
    <w:p w14:paraId="0E260E57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19. What is the primary limitation of using real-time measurements for algorithm analysis?</w:t>
      </w:r>
    </w:p>
    <w:p w14:paraId="6500DF5E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) It's too accurate</w:t>
      </w:r>
    </w:p>
    <w:p w14:paraId="6D860917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b) It doesn't account for different input sizes</w:t>
      </w:r>
    </w:p>
    <w:p w14:paraId="4A179F6E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c) It can be inconsistent due to various system factors</w:t>
      </w:r>
    </w:p>
    <w:p w14:paraId="074C2458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d) It's too slow to perform</w:t>
      </w:r>
    </w:p>
    <w:p w14:paraId="173211FF" w14:textId="77777777" w:rsidR="007F7BB1" w:rsidRPr="007F7BB1" w:rsidRDefault="007F7BB1" w:rsidP="007F7BB1">
      <w:pPr>
        <w:rPr>
          <w:sz w:val="22"/>
          <w:szCs w:val="22"/>
        </w:rPr>
      </w:pPr>
    </w:p>
    <w:p w14:paraId="76E91ED4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>20. Which of the following is true about the average-case time complexity?</w:t>
      </w:r>
    </w:p>
    <w:p w14:paraId="685097E2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a) It's always equal to the worst-case complexity</w:t>
      </w:r>
    </w:p>
    <w:p w14:paraId="76DFB674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lastRenderedPageBreak/>
        <w:t xml:space="preserve">    b) It considers the performance of an algorithm on all possible inputs of size n</w:t>
      </w:r>
    </w:p>
    <w:p w14:paraId="7F677BEB" w14:textId="77777777" w:rsidR="007F7BB1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c) It's always </w:t>
      </w:r>
      <w:proofErr w:type="gramStart"/>
      <w:r w:rsidRPr="007F7BB1">
        <w:rPr>
          <w:sz w:val="22"/>
          <w:szCs w:val="22"/>
        </w:rPr>
        <w:t>O(</w:t>
      </w:r>
      <w:proofErr w:type="gramEnd"/>
      <w:r w:rsidRPr="007F7BB1">
        <w:rPr>
          <w:sz w:val="22"/>
          <w:szCs w:val="22"/>
        </w:rPr>
        <w:t>1)</w:t>
      </w:r>
    </w:p>
    <w:p w14:paraId="73281045" w14:textId="7E0FB46C" w:rsidR="002E2A03" w:rsidRPr="007F7BB1" w:rsidRDefault="007F7BB1" w:rsidP="007F7BB1">
      <w:pPr>
        <w:rPr>
          <w:sz w:val="22"/>
          <w:szCs w:val="22"/>
        </w:rPr>
      </w:pPr>
      <w:r w:rsidRPr="007F7BB1">
        <w:rPr>
          <w:sz w:val="22"/>
          <w:szCs w:val="22"/>
        </w:rPr>
        <w:t xml:space="preserve">    d) It's irrelevant in algorithm analysis</w:t>
      </w:r>
    </w:p>
    <w:sectPr w:rsidR="002E2A03" w:rsidRPr="007F7B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8E6EE8" w14:textId="77777777" w:rsidR="00FF1A40" w:rsidRDefault="00FF1A40" w:rsidP="00AC1E68">
      <w:pPr>
        <w:spacing w:after="0" w:line="240" w:lineRule="auto"/>
      </w:pPr>
      <w:r>
        <w:separator/>
      </w:r>
    </w:p>
  </w:endnote>
  <w:endnote w:type="continuationSeparator" w:id="0">
    <w:p w14:paraId="73715D30" w14:textId="77777777" w:rsidR="00FF1A40" w:rsidRDefault="00FF1A40" w:rsidP="00AC1E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421F74" w14:textId="77777777" w:rsidR="00FF1A40" w:rsidRDefault="00FF1A40" w:rsidP="00AC1E68">
      <w:pPr>
        <w:spacing w:after="0" w:line="240" w:lineRule="auto"/>
      </w:pPr>
      <w:r>
        <w:separator/>
      </w:r>
    </w:p>
  </w:footnote>
  <w:footnote w:type="continuationSeparator" w:id="0">
    <w:p w14:paraId="33C2F499" w14:textId="77777777" w:rsidR="00FF1A40" w:rsidRDefault="00FF1A40" w:rsidP="00AC1E6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C3NDc2MDExNbdQ0lEKTi0uzszPAykwrgUAu/TS4SwAAAA="/>
  </w:docVars>
  <w:rsids>
    <w:rsidRoot w:val="002E2A03"/>
    <w:rsid w:val="002C685C"/>
    <w:rsid w:val="002E2A03"/>
    <w:rsid w:val="007F7BB1"/>
    <w:rsid w:val="008C1330"/>
    <w:rsid w:val="00A213CF"/>
    <w:rsid w:val="00AC1E68"/>
    <w:rsid w:val="00D778B3"/>
    <w:rsid w:val="00FF1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BC69F19"/>
  <w15:chartTrackingRefBased/>
  <w15:docId w15:val="{E8974DD9-EBA4-4342-BD73-A7EE67B52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2A0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2A0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E2A0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E2A0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2A0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2A0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2A0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2A0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2A0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2A0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E2A0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E2A0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2A0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2A0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2A0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2A0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2A0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2A0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E2A0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2A0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2A0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E2A0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2A0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E2A0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E2A0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E2A0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2A0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2A0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E2A0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AC1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1E68"/>
  </w:style>
  <w:style w:type="paragraph" w:styleId="Footer">
    <w:name w:val="footer"/>
    <w:basedOn w:val="Normal"/>
    <w:link w:val="FooterChar"/>
    <w:uiPriority w:val="99"/>
    <w:unhideWhenUsed/>
    <w:rsid w:val="00AC1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E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592</Words>
  <Characters>3375</Characters>
  <Application>Microsoft Office Word</Application>
  <DocSecurity>0</DocSecurity>
  <Lines>28</Lines>
  <Paragraphs>7</Paragraphs>
  <ScaleCrop>false</ScaleCrop>
  <Company/>
  <LinksUpToDate>false</LinksUpToDate>
  <CharactersWithSpaces>3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dcterms:created xsi:type="dcterms:W3CDTF">2024-10-01T21:13:00Z</dcterms:created>
  <dcterms:modified xsi:type="dcterms:W3CDTF">2024-10-01T21:36:00Z</dcterms:modified>
</cp:coreProperties>
</file>